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Nepal</w:t>
      </w:r>
      <w:r>
        <w:t xml:space="preserve"> </w:t>
      </w:r>
      <w:r>
        <w:t xml:space="preserve">Kathmandu</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dear-employers-name-or-hiring-manager"/>
    <w:p>
      <w:pPr>
        <w:pStyle w:val="Heading2"/>
      </w:pPr>
      <w:r>
        <w:t xml:space="preserve">Dear [Employer’s Name or Hiring Manager],</w:t>
      </w:r>
    </w:p>
    <w:p>
      <w:pPr>
        <w:pStyle w:val="FirstParagraph"/>
      </w:pPr>
      <w:r>
        <w:t xml:space="preserve">I am writing to express my enthusiastic interest in the opportunity to contribute my talents as a Musician to your organization in Nepal Kathmandu. As a dedicated artist with a deep passion for music and a strong connection to the cultural vibrancy of this region, I believe my skills, experiences, and vision align perfectly with the goals of your team. This Cover Letter outlines my qualifications as a Musician and explains why Nepal Kathmandu represents an ideal platform for me to grow and share my artistry.</w:t>
      </w:r>
    </w:p>
    <w:bookmarkEnd w:id="20"/>
    <w:bookmarkStart w:id="21" w:name="background-and-passion-for-music"/>
    <w:p>
      <w:pPr>
        <w:pStyle w:val="Heading2"/>
      </w:pPr>
      <w:r>
        <w:t xml:space="preserve">Background and Passion for Music</w:t>
      </w:r>
    </w:p>
    <w:p>
      <w:pPr>
        <w:pStyle w:val="FirstParagraph"/>
      </w:pPr>
      <w:r>
        <w:t xml:space="preserve">From a young age, I have been captivated by the transformative power of music. Whether through the rhythmic beats of traditional Nepali instruments or the soulful melodies of global genres, I have always believed that music is a universal language capable of bridging cultures and inspiring change. As a Musician, my journey has been defined by rigorous training, creative exploration, and a commitment to honoring both classical and contemporary sounds.</w:t>
      </w:r>
    </w:p>
    <w:p>
      <w:pPr>
        <w:pStyle w:val="BodyText"/>
      </w:pPr>
      <w:r>
        <w:t xml:space="preserve">My formal education in music began in [Your City/Region], where I studied under esteemed mentors who emphasized the importance of technical precision and emotional expression. Over the years, I have mastered a range of instruments, including [list specific instruments, e.g., guitar, sitar, drums], and have developed a unique style that blends traditional Nepali music with modern influences. This fusion reflects my belief in preserving cultural heritage while embracing innovation—a philosophy that resonates deeply with the dynamic music scene in Nepal Kathmandu.</w:t>
      </w:r>
    </w:p>
    <w:bookmarkEnd w:id="21"/>
    <w:bookmarkStart w:id="22" w:name="professional-experience-and-achievements"/>
    <w:p>
      <w:pPr>
        <w:pStyle w:val="Heading2"/>
      </w:pPr>
      <w:r>
        <w:t xml:space="preserve">Professional Experience and Achievements</w:t>
      </w:r>
    </w:p>
    <w:p>
      <w:pPr>
        <w:pStyle w:val="FirstParagraph"/>
      </w:pPr>
      <w:r>
        <w:t xml:space="preserve">As a Musician, I have had the privilege of performing at various venues, festivals, and community events across [your location or region]. These experiences have honed my ability to connect with diverse audiences and adapt my craft to different settings. For instance, during my time as a performer at [Name of Festival/Event], I collaborated with local artists to create a unique blend of folk melodies and contemporary rhythms that highlighted the rich musical traditions of Nepal.</w:t>
      </w:r>
    </w:p>
    <w:p>
      <w:pPr>
        <w:pStyle w:val="BodyText"/>
      </w:pPr>
      <w:r>
        <w:t xml:space="preserve">In addition to live performances, I have contributed to several music projects, including [mention any specific projects, albums, or collaborations]. These endeavors have not only expanded my creative horizons but also reinforced my dedication to storytelling through sound. Whether composing original pieces or arranging traditional songs, I strive to infuse each composition with authenticity and emotional depth.</w:t>
      </w:r>
    </w:p>
    <w:p>
      <w:pPr>
        <w:pStyle w:val="BodyText"/>
      </w:pPr>
      <w:r>
        <w:t xml:space="preserve">My work as a Musician has also extended beyond performance. I have led workshops for aspiring artists in [your location], where I shared techniques for improvisation, music theory, and instrument care. These experiences have taught me the value of mentorship and the importance of fostering a supportive community for fellow musicians.</w:t>
      </w:r>
    </w:p>
    <w:bookmarkEnd w:id="22"/>
    <w:bookmarkStart w:id="23" w:name="why-nepal-kathmandu"/>
    <w:p>
      <w:pPr>
        <w:pStyle w:val="Heading2"/>
      </w:pPr>
      <w:r>
        <w:t xml:space="preserve">Why Nepal Kathmandu?</w:t>
      </w:r>
    </w:p>
    <w:p>
      <w:pPr>
        <w:pStyle w:val="FirstParagraph"/>
      </w:pPr>
      <w:r>
        <w:t xml:space="preserve">Nepal Kathmandu is a city that pulses with creativity, tradition, and cultural diversity. As a Musician, I am drawn to the vibrant energy of its music scene, where ancient folk traditions coexist with modern genres like jazz, rock, and electronic music. The city’s rich heritage—evident in its temples, festivals, and daily life—provides an endless source of inspiration for my work.</w:t>
      </w:r>
    </w:p>
    <w:p>
      <w:pPr>
        <w:pStyle w:val="BodyText"/>
      </w:pPr>
      <w:r>
        <w:t xml:space="preserve">What excites me most about Nepal Kathmandu is the opportunity to collaborate with local artists and contribute to its thriving artistic ecosystem. I believe that music has the power to unite people, transcend barriers, and celebrate the unique identity of this region. By joining your organization, I aim to play a role in preserving and promoting Nepal’s musical legacy while also exploring new creative avenues.</w:t>
      </w:r>
    </w:p>
    <w:p>
      <w:pPr>
        <w:pStyle w:val="BodyText"/>
      </w:pPr>
      <w:r>
        <w:t xml:space="preserve">Furthermore, the cultural significance of Nepal Kathmandu aligns with my personal mission as a Musician. The city’s festivals, such as Tihar and Dashain, offer incredible platforms for artistic expression, and I am eager to participate in events that highlight the intersection of music and tradition. I am also interested in supporting initiatives that use music as a tool for social change, such as programs focused on education or community development.</w:t>
      </w:r>
    </w:p>
    <w:bookmarkEnd w:id="23"/>
    <w:bookmarkStart w:id="24" w:name="skills-and-qualities-as-a-musician"/>
    <w:p>
      <w:pPr>
        <w:pStyle w:val="Heading2"/>
      </w:pPr>
      <w:r>
        <w:t xml:space="preserve">Skills and Qualities as a Musician</w:t>
      </w:r>
    </w:p>
    <w:p>
      <w:pPr>
        <w:pStyle w:val="FirstParagraph"/>
      </w:pPr>
      <w:r>
        <w:t xml:space="preserve">My strengths as a Musician include technical proficiency, adaptability, and a strong work ethic. I am comfortable performing in both solo and ensemble settings, whether it’s delivering an intimate acoustic set or leading a full band. My ability to listen actively and collaborate with others ensures that every performance is cohesive and impactful.</w:t>
      </w:r>
    </w:p>
    <w:p>
      <w:pPr>
        <w:pStyle w:val="BodyText"/>
      </w:pPr>
      <w:r>
        <w:t xml:space="preserve">Additionally, I bring a deep understanding of music production, including recording, mixing, and digital audio workstation (DAW) software. This skill set allows me to contribute creatively to projects beyond live performances. I am also fluent in [mention any languages relevant to Nepal], which enables me to engage effectively with local communities and artists.</w:t>
      </w:r>
    </w:p>
    <w:p>
      <w:pPr>
        <w:pStyle w:val="BodyText"/>
      </w:pPr>
      <w:r>
        <w:t xml:space="preserve">What sets me apart as a Musician is my unwavering passion for the craft. I approach every note, rhythm, and melody with care and intention, striving to create experiences that resonate with audiences on a profound level. This dedication has earned me the respect of peers and mentors alike, and I am confident it will translate into valuable contributions to your team.</w:t>
      </w:r>
    </w:p>
    <w:bookmarkEnd w:id="24"/>
    <w:bookmarkStart w:id="25" w:name="conclusion"/>
    <w:p>
      <w:pPr>
        <w:pStyle w:val="Heading2"/>
      </w:pPr>
      <w:r>
        <w:t xml:space="preserve">Conclusion</w:t>
      </w:r>
    </w:p>
    <w:p>
      <w:pPr>
        <w:pStyle w:val="FirstParagraph"/>
      </w:pPr>
      <w:r>
        <w:t xml:space="preserve">In conclusion, I am excited about the possibility of bringing my talents as a Musician to Nepal Kathmandu. The city’s cultural richness, artistic opportunities, and welcoming community make it an ideal place for me to grow and thrive. I am eager to collaborate with like-minded individuals who share a passion for music and a commitment to making a positive impact through art.</w:t>
      </w:r>
    </w:p>
    <w:p>
      <w:pPr>
        <w:pStyle w:val="BodyText"/>
      </w:pPr>
      <w:r>
        <w:t xml:space="preserve">Thank you for considering my application. I would welcome the opportunity to discuss how my skills and vision can contribute to your organization’s mission. Please feel free to contact me at [Your Phone Number] or [Your Email Address] at your earliest convenience. I look forward to the possibility of working together in Nepal Kathmandu.</w:t>
      </w:r>
    </w:p>
    <w:bookmarkEnd w:id="25"/>
    <w:p>
      <w:pPr>
        <w:pStyle w:val="BodyText"/>
      </w:pPr>
      <w:r>
        <w:t xml:space="preserve">Sincerely,</w:t>
      </w:r>
      <w:r>
        <w:br/>
      </w:r>
      <w:r>
        <w:t xml:space="preserve">[Your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Nepal Kathmandu</dc:title>
  <dc:creator/>
  <dc:language>en</dc:language>
  <cp:keywords/>
  <dcterms:created xsi:type="dcterms:W3CDTF">2026-07-23T11:50:21Z</dcterms:created>
  <dcterms:modified xsi:type="dcterms:W3CDTF">2026-07-23T11:50:21Z</dcterms:modified>
</cp:coreProperties>
</file>

<file path=docProps/custom.xml><?xml version="1.0" encoding="utf-8"?>
<Properties xmlns="http://schemas.openxmlformats.org/officeDocument/2006/custom-properties" xmlns:vt="http://schemas.openxmlformats.org/officeDocument/2006/docPropsVTypes"/>
</file>